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2448F" w:rsidRPr="002D3E71" w:rsidRDefault="00E41E48">
      <w:pPr>
        <w:rPr>
          <w:sz w:val="36"/>
          <w:lang w:val="en-US"/>
        </w:rPr>
      </w:pPr>
      <w:r w:rsidRPr="002D3E71">
        <w:rPr>
          <w:sz w:val="36"/>
          <w:lang w:val="en-US"/>
        </w:rPr>
        <w:t xml:space="preserve">1. Find </w:t>
      </w:r>
      <w:r w:rsidR="00C538EF" w:rsidRPr="002D3E71">
        <w:rPr>
          <w:sz w:val="36"/>
          <w:lang w:val="en-US"/>
        </w:rPr>
        <w:t>if the given number is prime or not</w:t>
      </w:r>
    </w:p>
    <w:p w:rsidR="00E41E48" w:rsidRPr="002D3E71" w:rsidRDefault="00E41E48">
      <w:pPr>
        <w:rPr>
          <w:sz w:val="36"/>
          <w:lang w:val="en-US"/>
        </w:rPr>
      </w:pPr>
      <w:r w:rsidRPr="002D3E71">
        <w:rPr>
          <w:sz w:val="36"/>
          <w:lang w:val="en-US"/>
        </w:rPr>
        <w:t xml:space="preserve">2. </w:t>
      </w:r>
      <w:r w:rsidR="00C538EF" w:rsidRPr="002D3E71">
        <w:rPr>
          <w:sz w:val="36"/>
          <w:lang w:val="en-US"/>
        </w:rPr>
        <w:t>F</w:t>
      </w:r>
      <w:r w:rsidRPr="002D3E71">
        <w:rPr>
          <w:sz w:val="36"/>
          <w:lang w:val="en-US"/>
        </w:rPr>
        <w:t>ind out all factor</w:t>
      </w:r>
      <w:r w:rsidR="00C538EF" w:rsidRPr="002D3E71">
        <w:rPr>
          <w:sz w:val="36"/>
          <w:lang w:val="en-US"/>
        </w:rPr>
        <w:t>s</w:t>
      </w:r>
      <w:r w:rsidRPr="002D3E71">
        <w:rPr>
          <w:sz w:val="36"/>
          <w:lang w:val="en-US"/>
        </w:rPr>
        <w:t xml:space="preserve"> </w:t>
      </w:r>
      <w:r w:rsidR="00C84A06" w:rsidRPr="002D3E71">
        <w:rPr>
          <w:sz w:val="36"/>
          <w:lang w:val="en-US"/>
        </w:rPr>
        <w:t>of N</w:t>
      </w:r>
      <w:bookmarkStart w:id="0" w:name="_GoBack"/>
      <w:bookmarkEnd w:id="0"/>
    </w:p>
    <w:p w:rsidR="00E41E48" w:rsidRPr="002D3E71" w:rsidRDefault="00E03694">
      <w:pPr>
        <w:rPr>
          <w:sz w:val="36"/>
          <w:lang w:val="en-US"/>
        </w:rPr>
      </w:pPr>
      <w:r w:rsidRPr="002D3E71">
        <w:rPr>
          <w:sz w:val="36"/>
          <w:lang w:val="en-US"/>
        </w:rPr>
        <w:t>3</w:t>
      </w:r>
      <w:r w:rsidR="00E41E48" w:rsidRPr="002D3E71">
        <w:rPr>
          <w:sz w:val="36"/>
          <w:lang w:val="en-US"/>
        </w:rPr>
        <w:t xml:space="preserve">. </w:t>
      </w:r>
      <w:r w:rsidR="00C538EF" w:rsidRPr="002D3E71">
        <w:rPr>
          <w:sz w:val="36"/>
          <w:lang w:val="en-US"/>
        </w:rPr>
        <w:t>P</w:t>
      </w:r>
      <w:r w:rsidR="00E41E48" w:rsidRPr="002D3E71">
        <w:rPr>
          <w:sz w:val="36"/>
          <w:lang w:val="en-US"/>
        </w:rPr>
        <w:t xml:space="preserve">rint </w:t>
      </w:r>
      <w:r w:rsidR="00C538EF" w:rsidRPr="002D3E71">
        <w:rPr>
          <w:sz w:val="36"/>
          <w:lang w:val="en-US"/>
        </w:rPr>
        <w:t>all prime numbers from 1 to N</w:t>
      </w:r>
    </w:p>
    <w:p w:rsidR="00E41E48" w:rsidRPr="002D3E71" w:rsidRDefault="00E03694">
      <w:pPr>
        <w:rPr>
          <w:sz w:val="36"/>
          <w:lang w:val="en-US"/>
        </w:rPr>
      </w:pPr>
      <w:r w:rsidRPr="002D3E71">
        <w:rPr>
          <w:sz w:val="36"/>
          <w:lang w:val="en-US"/>
        </w:rPr>
        <w:t>4</w:t>
      </w:r>
      <w:r w:rsidR="00E41E48" w:rsidRPr="002D3E71">
        <w:rPr>
          <w:sz w:val="36"/>
          <w:lang w:val="en-US"/>
        </w:rPr>
        <w:t xml:space="preserve">. </w:t>
      </w:r>
      <w:r w:rsidR="00C538EF" w:rsidRPr="002D3E71">
        <w:rPr>
          <w:sz w:val="36"/>
          <w:lang w:val="en-US"/>
        </w:rPr>
        <w:t>P</w:t>
      </w:r>
      <w:r w:rsidR="00E41E48" w:rsidRPr="002D3E71">
        <w:rPr>
          <w:sz w:val="36"/>
          <w:lang w:val="en-US"/>
        </w:rPr>
        <w:t>rint the first “N” prime number</w:t>
      </w:r>
      <w:r w:rsidR="00C538EF" w:rsidRPr="002D3E71">
        <w:rPr>
          <w:sz w:val="36"/>
          <w:lang w:val="en-US"/>
        </w:rPr>
        <w:t>s</w:t>
      </w:r>
      <w:r w:rsidR="00E41E48" w:rsidRPr="002D3E71">
        <w:rPr>
          <w:sz w:val="36"/>
          <w:lang w:val="en-US"/>
        </w:rPr>
        <w:t xml:space="preserve"> starting from 2.</w:t>
      </w:r>
    </w:p>
    <w:p w:rsidR="00E41E48" w:rsidRPr="002D3E71" w:rsidRDefault="00E03694">
      <w:pPr>
        <w:rPr>
          <w:sz w:val="36"/>
          <w:lang w:val="en-US"/>
        </w:rPr>
      </w:pPr>
      <w:r w:rsidRPr="002D3E71">
        <w:rPr>
          <w:sz w:val="36"/>
          <w:lang w:val="en-US"/>
        </w:rPr>
        <w:t>5</w:t>
      </w:r>
      <w:r w:rsidR="00E41E48" w:rsidRPr="002D3E71">
        <w:rPr>
          <w:sz w:val="36"/>
          <w:lang w:val="en-US"/>
        </w:rPr>
        <w:t xml:space="preserve">. </w:t>
      </w:r>
      <w:r w:rsidR="00C538EF" w:rsidRPr="002D3E71">
        <w:rPr>
          <w:sz w:val="36"/>
          <w:lang w:val="en-US"/>
        </w:rPr>
        <w:t>Find</w:t>
      </w:r>
      <w:r w:rsidR="00E41E48" w:rsidRPr="002D3E71">
        <w:rPr>
          <w:sz w:val="36"/>
          <w:lang w:val="en-US"/>
        </w:rPr>
        <w:t xml:space="preserve"> the number of prime number</w:t>
      </w:r>
      <w:r w:rsidR="00C538EF" w:rsidRPr="002D3E71">
        <w:rPr>
          <w:sz w:val="36"/>
          <w:lang w:val="en-US"/>
        </w:rPr>
        <w:t>s</w:t>
      </w:r>
      <w:r w:rsidR="00E41E48" w:rsidRPr="002D3E71">
        <w:rPr>
          <w:sz w:val="36"/>
          <w:lang w:val="en-US"/>
        </w:rPr>
        <w:t xml:space="preserve"> less than or equal to “N”.</w:t>
      </w:r>
    </w:p>
    <w:p w:rsidR="00E41E48" w:rsidRPr="002D3E71" w:rsidRDefault="00E03694">
      <w:pPr>
        <w:rPr>
          <w:sz w:val="36"/>
          <w:lang w:val="en-US"/>
        </w:rPr>
      </w:pPr>
      <w:r w:rsidRPr="002D3E71">
        <w:rPr>
          <w:sz w:val="36"/>
          <w:lang w:val="en-US"/>
        </w:rPr>
        <w:t>6</w:t>
      </w:r>
      <w:r w:rsidR="00C538EF" w:rsidRPr="002D3E71">
        <w:rPr>
          <w:sz w:val="36"/>
          <w:lang w:val="en-US"/>
        </w:rPr>
        <w:t xml:space="preserve">. Print </w:t>
      </w:r>
      <w:r w:rsidR="00E41E48" w:rsidRPr="002D3E71">
        <w:rPr>
          <w:sz w:val="36"/>
          <w:lang w:val="en-US"/>
        </w:rPr>
        <w:t>all prime number</w:t>
      </w:r>
      <w:r w:rsidR="00C538EF" w:rsidRPr="002D3E71">
        <w:rPr>
          <w:sz w:val="36"/>
          <w:lang w:val="en-US"/>
        </w:rPr>
        <w:t>s between m and n</w:t>
      </w:r>
      <w:r w:rsidR="00E41E48" w:rsidRPr="002D3E71">
        <w:rPr>
          <w:sz w:val="36"/>
          <w:lang w:val="en-US"/>
        </w:rPr>
        <w:t>.</w:t>
      </w:r>
      <w:r w:rsidR="00C538EF" w:rsidRPr="002D3E71">
        <w:rPr>
          <w:sz w:val="36"/>
          <w:lang w:val="en-US"/>
        </w:rPr>
        <w:t xml:space="preserve"> Assume m is always less than n.</w:t>
      </w:r>
    </w:p>
    <w:p w:rsidR="00E41E48" w:rsidRPr="002D3E71" w:rsidRDefault="00E03694">
      <w:pPr>
        <w:rPr>
          <w:sz w:val="36"/>
          <w:lang w:val="en-US"/>
        </w:rPr>
      </w:pPr>
      <w:r w:rsidRPr="002D3E71">
        <w:rPr>
          <w:sz w:val="36"/>
          <w:lang w:val="en-US"/>
        </w:rPr>
        <w:t>7</w:t>
      </w:r>
      <w:r w:rsidR="00E41E48" w:rsidRPr="002D3E71">
        <w:rPr>
          <w:sz w:val="36"/>
          <w:lang w:val="en-US"/>
        </w:rPr>
        <w:t xml:space="preserve">. </w:t>
      </w:r>
      <w:r w:rsidR="00C538EF" w:rsidRPr="002D3E71">
        <w:rPr>
          <w:sz w:val="36"/>
          <w:lang w:val="en-US"/>
        </w:rPr>
        <w:t>Find out number of prime numbers</w:t>
      </w:r>
      <w:r w:rsidR="00E41E48" w:rsidRPr="002D3E71">
        <w:rPr>
          <w:sz w:val="36"/>
          <w:lang w:val="en-US"/>
        </w:rPr>
        <w:t xml:space="preserve"> between “m” and “n”.</w:t>
      </w:r>
      <w:r w:rsidR="00C538EF" w:rsidRPr="002D3E71">
        <w:rPr>
          <w:sz w:val="36"/>
          <w:lang w:val="en-US"/>
        </w:rPr>
        <w:t xml:space="preserve"> Assume m is always less than n.</w:t>
      </w:r>
    </w:p>
    <w:p w:rsidR="00C538EF" w:rsidRPr="002D3E71" w:rsidRDefault="00C538EF" w:rsidP="00C538EF">
      <w:pPr>
        <w:rPr>
          <w:sz w:val="36"/>
          <w:lang w:val="en-US"/>
        </w:rPr>
      </w:pPr>
      <w:r w:rsidRPr="002D3E71">
        <w:rPr>
          <w:sz w:val="36"/>
          <w:lang w:val="en-US"/>
        </w:rPr>
        <w:t>8. Print all prime numbers between m and n. Assume m is greater than n.</w:t>
      </w:r>
    </w:p>
    <w:p w:rsidR="00C538EF" w:rsidRPr="002D3E71" w:rsidRDefault="00C538EF" w:rsidP="00C538EF">
      <w:pPr>
        <w:rPr>
          <w:sz w:val="36"/>
          <w:lang w:val="en-US"/>
        </w:rPr>
      </w:pPr>
      <w:r w:rsidRPr="002D3E71">
        <w:rPr>
          <w:sz w:val="36"/>
          <w:lang w:val="en-US"/>
        </w:rPr>
        <w:t>9. Find out number of prime numbers between “m” and “n”. Assume m is greater than n.</w:t>
      </w:r>
    </w:p>
    <w:p w:rsidR="00E03694" w:rsidRPr="002D3E71" w:rsidRDefault="00E03694">
      <w:pPr>
        <w:rPr>
          <w:sz w:val="36"/>
          <w:lang w:val="en-US"/>
        </w:rPr>
      </w:pPr>
      <w:r w:rsidRPr="002D3E71">
        <w:rPr>
          <w:sz w:val="36"/>
          <w:lang w:val="en-US"/>
        </w:rPr>
        <w:t xml:space="preserve">10. </w:t>
      </w:r>
      <w:r w:rsidR="00C538EF" w:rsidRPr="002D3E71">
        <w:rPr>
          <w:sz w:val="36"/>
          <w:lang w:val="en-US"/>
        </w:rPr>
        <w:t>What if “</w:t>
      </w:r>
      <w:r w:rsidRPr="002D3E71">
        <w:rPr>
          <w:sz w:val="36"/>
          <w:lang w:val="en-US"/>
        </w:rPr>
        <w:t xml:space="preserve">m” is </w:t>
      </w:r>
      <w:r w:rsidR="00C538EF" w:rsidRPr="002D3E71">
        <w:rPr>
          <w:sz w:val="36"/>
          <w:lang w:val="en-US"/>
        </w:rPr>
        <w:t xml:space="preserve">an </w:t>
      </w:r>
      <w:r w:rsidRPr="002D3E71">
        <w:rPr>
          <w:sz w:val="36"/>
          <w:lang w:val="en-US"/>
        </w:rPr>
        <w:t>Even Number.</w:t>
      </w:r>
    </w:p>
    <w:p w:rsidR="00E03694" w:rsidRPr="002D3E71" w:rsidRDefault="00C538EF">
      <w:pPr>
        <w:rPr>
          <w:sz w:val="36"/>
          <w:lang w:val="en-US"/>
        </w:rPr>
      </w:pPr>
      <w:r w:rsidRPr="002D3E71">
        <w:rPr>
          <w:sz w:val="36"/>
          <w:lang w:val="en-US"/>
        </w:rPr>
        <w:t>11. What if “m</w:t>
      </w:r>
      <w:r w:rsidR="00E03694" w:rsidRPr="002D3E71">
        <w:rPr>
          <w:sz w:val="36"/>
          <w:lang w:val="en-US"/>
        </w:rPr>
        <w:t>” is</w:t>
      </w:r>
      <w:r w:rsidRPr="002D3E71">
        <w:rPr>
          <w:sz w:val="36"/>
          <w:lang w:val="en-US"/>
        </w:rPr>
        <w:t xml:space="preserve"> an</w:t>
      </w:r>
      <w:r w:rsidR="00E03694" w:rsidRPr="002D3E71">
        <w:rPr>
          <w:sz w:val="36"/>
          <w:lang w:val="en-US"/>
        </w:rPr>
        <w:t xml:space="preserve"> ODD Number.</w:t>
      </w:r>
    </w:p>
    <w:p w:rsidR="00E03694" w:rsidRPr="002D3E71" w:rsidRDefault="00C538EF">
      <w:pPr>
        <w:rPr>
          <w:sz w:val="36"/>
          <w:lang w:val="en-US"/>
        </w:rPr>
      </w:pPr>
      <w:r w:rsidRPr="002D3E71">
        <w:rPr>
          <w:sz w:val="36"/>
          <w:lang w:val="en-US"/>
        </w:rPr>
        <w:t xml:space="preserve">12. Print out </w:t>
      </w:r>
      <w:r w:rsidR="00E03694" w:rsidRPr="002D3E71">
        <w:rPr>
          <w:sz w:val="36"/>
          <w:lang w:val="en-US"/>
        </w:rPr>
        <w:t>all prime factor</w:t>
      </w:r>
      <w:r w:rsidRPr="002D3E71">
        <w:rPr>
          <w:sz w:val="36"/>
          <w:lang w:val="en-US"/>
        </w:rPr>
        <w:t>s of “N”</w:t>
      </w:r>
    </w:p>
    <w:sectPr w:rsidR="00E03694" w:rsidRPr="002D3E7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Latha">
    <w:panose1 w:val="02000400000000000000"/>
    <w:charset w:val="00"/>
    <w:family w:val="swiss"/>
    <w:pitch w:val="variable"/>
    <w:sig w:usb0="001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Q0NzQ1NTM2MDc2sLBU0lEKTi0uzszPAykwqgUAJ4gUtiwAAAA="/>
  </w:docVars>
  <w:rsids>
    <w:rsidRoot w:val="00E41E48"/>
    <w:rsid w:val="002D3E71"/>
    <w:rsid w:val="0072448F"/>
    <w:rsid w:val="00C538EF"/>
    <w:rsid w:val="00C84A06"/>
    <w:rsid w:val="00E03694"/>
    <w:rsid w:val="00E41E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80E4381F-B7D9-424A-8017-CC99EF65D5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ta-IN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7</TotalTime>
  <Pages>1</Pages>
  <Words>98</Words>
  <Characters>561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eJoel</dc:creator>
  <cp:lastModifiedBy>Anandkumar Prakasam</cp:lastModifiedBy>
  <cp:revision>4</cp:revision>
  <dcterms:created xsi:type="dcterms:W3CDTF">2018-12-13T07:07:00Z</dcterms:created>
  <dcterms:modified xsi:type="dcterms:W3CDTF">2019-04-16T05:02:00Z</dcterms:modified>
</cp:coreProperties>
</file>